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29115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proofErr w:type="gramStart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7B4CBEF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0092F2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proofErr w:type="gram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 </w:t>
      </w:r>
      <w:r w:rsidRPr="002C3593">
        <w:rPr>
          <w:rFonts w:ascii="Consolas" w:eastAsia="Times New Roman" w:hAnsi="Consolas" w:cs="Times New Roman"/>
          <w:color w:val="B5CEA8"/>
          <w:sz w:val="21"/>
          <w:szCs w:val="21"/>
        </w:rPr>
        <w:t>4000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124953" w14:textId="77777777" w:rsidR="002C3593" w:rsidRPr="002C3593" w:rsidRDefault="002C3593" w:rsidP="002C359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393AEED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bodyParser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body-parser'</w:t>
      </w:r>
      <w:proofErr w:type="gramStart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3AA6F4C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bodyParser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urlencoded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C7C8F19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8A9FC6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/add-product'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</w:p>
    <w:p w14:paraId="1E206C23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5CE14232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proofErr w:type="gram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`&lt;form action="/operation" method="post"&gt;</w:t>
      </w:r>
    </w:p>
    <w:p w14:paraId="48B55CF1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input type="number" name="num1" placeholder="Num1" &gt; &amp;</w:t>
      </w:r>
      <w:proofErr w:type="spellStart"/>
      <w:proofErr w:type="gram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nbsp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;&amp;</w:t>
      </w:r>
      <w:proofErr w:type="spellStart"/>
      <w:proofErr w:type="gram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nbsp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;</w:t>
      </w:r>
    </w:p>
    <w:p w14:paraId="70BB6F27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input type="number" name="num2" placeholder="Num2"&gt; &amp;</w:t>
      </w:r>
      <w:proofErr w:type="spellStart"/>
      <w:proofErr w:type="gram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nbsp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;&amp;</w:t>
      </w:r>
      <w:proofErr w:type="spellStart"/>
      <w:proofErr w:type="gram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nbsp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;</w:t>
      </w:r>
    </w:p>
    <w:p w14:paraId="61A410B2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select name="</w:t>
      </w:r>
      <w:proofErr w:type="spell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opr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"&gt;</w:t>
      </w:r>
    </w:p>
    <w:p w14:paraId="6E215B4C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option name="add" value="add"&gt; Add &lt;/option&gt;</w:t>
      </w:r>
    </w:p>
    <w:p w14:paraId="10B85C43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option name="sub" value="sub"&gt; Sub &lt;/option&gt;</w:t>
      </w:r>
    </w:p>
    <w:p w14:paraId="0BB82E51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option name="</w:t>
      </w:r>
      <w:proofErr w:type="spell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mul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" value="</w:t>
      </w:r>
      <w:proofErr w:type="spell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mul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"&gt; Multiplication &lt;/option&gt;</w:t>
      </w:r>
    </w:p>
    <w:p w14:paraId="33D580D7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option name="div" value="div"&gt; Division &lt;/option&gt;</w:t>
      </w:r>
    </w:p>
    <w:p w14:paraId="20BC806A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/select&gt;</w:t>
      </w:r>
    </w:p>
    <w:p w14:paraId="7A9720D8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button type="submit"&gt;Result&lt;/button&gt;</w:t>
      </w:r>
    </w:p>
    <w:p w14:paraId="12D40378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&lt;/form&gt; `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6A95D5F4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3DD6CC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660BD5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gramStart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E094F0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FBE9B9E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64F3D6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/operation'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EB20BF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datas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proofErr w:type="gram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542E94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1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data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um1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2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data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um2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opr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data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opr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,</w:t>
      </w:r>
      <w:proofErr w:type="gram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8BD2E3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261040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switch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opr</w:t>
      </w:r>
      <w:proofErr w:type="spellEnd"/>
      <w:proofErr w:type="gramStart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2E4A5386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add'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1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+ </w:t>
      </w:r>
      <w:proofErr w:type="spellStart"/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2</w:t>
      </w:r>
      <w:proofErr w:type="gramStart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4730149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0543E7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sub'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1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2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40AF4D3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5EF888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mul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1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2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711D85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866649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div'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1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n2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0ED8CE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6A05251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F82D473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2C359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91D369D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0C50206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EB639E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 xml:space="preserve">//console.log(result); // </w:t>
      </w:r>
      <w:proofErr w:type="gramStart"/>
      <w:r w:rsidRPr="002C3593">
        <w:rPr>
          <w:rFonts w:ascii="Consolas" w:eastAsia="Times New Roman" w:hAnsi="Consolas" w:cs="Times New Roman"/>
          <w:color w:val="6A9955"/>
          <w:sz w:val="21"/>
          <w:szCs w:val="21"/>
        </w:rPr>
        <w:t>{ title</w:t>
      </w:r>
      <w:proofErr w:type="gramEnd"/>
      <w:r w:rsidRPr="002C3593">
        <w:rPr>
          <w:rFonts w:ascii="Consolas" w:eastAsia="Times New Roman" w:hAnsi="Consolas" w:cs="Times New Roman"/>
          <w:color w:val="6A9955"/>
          <w:sz w:val="21"/>
          <w:szCs w:val="21"/>
        </w:rPr>
        <w:t>: 'book' }</w:t>
      </w:r>
    </w:p>
    <w:p w14:paraId="31596A28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redirect</w:t>
      </w:r>
      <w:proofErr w:type="spellEnd"/>
      <w:proofErr w:type="gram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result?res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='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4A5E7E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617D913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EF6474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'/result'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</w:p>
    <w:p w14:paraId="19ED729C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proofErr w:type="spellEnd"/>
      <w:proofErr w:type="gram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 xml:space="preserve">`&lt;h3&gt; The Answer is: 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 xml:space="preserve">&lt;/h3&gt; </w:t>
      </w:r>
    </w:p>
    <w:p w14:paraId="4552948D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    &lt;</w:t>
      </w:r>
      <w:proofErr w:type="spell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br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 xml:space="preserve">&gt;    &lt;a </w:t>
      </w:r>
      <w:proofErr w:type="spellStart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href</w:t>
      </w:r>
      <w:proofErr w:type="spellEnd"/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 xml:space="preserve">="http://localhost:4000/add-product"&gt; Another calculation &lt;/a&gt; </w:t>
      </w:r>
    </w:p>
    <w:p w14:paraId="0C19C2D0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    `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53535404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ECB0EF8" w14:textId="77777777" w:rsidR="002C3593" w:rsidRPr="002C3593" w:rsidRDefault="002C3593" w:rsidP="002C359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F0A210E" w14:textId="77777777" w:rsidR="002C3593" w:rsidRPr="002C3593" w:rsidRDefault="002C3593" w:rsidP="002C35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proofErr w:type="gramEnd"/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,()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3593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3593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 xml:space="preserve">`Server Started on port 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C3593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2C359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C3593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C3593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6D125A8" w14:textId="12A2CB37" w:rsidR="0037693C" w:rsidRDefault="0037693C"/>
    <w:p w14:paraId="0A5AA825" w14:textId="52F13888" w:rsidR="002C3593" w:rsidRDefault="002C3593"/>
    <w:p w14:paraId="0B128FE1" w14:textId="62264F60" w:rsidR="002C3593" w:rsidRDefault="002C3593"/>
    <w:p w14:paraId="72C00F42" w14:textId="4D163AB5" w:rsidR="002C3593" w:rsidRDefault="002C3593"/>
    <w:p w14:paraId="68D70299" w14:textId="69904120" w:rsidR="002C3593" w:rsidRDefault="00F12129">
      <w:r>
        <w:rPr>
          <w:noProof/>
        </w:rPr>
        <w:drawing>
          <wp:inline distT="0" distB="0" distL="0" distR="0" wp14:anchorId="06D4B1DC" wp14:editId="3827CA7F">
            <wp:extent cx="5943600" cy="3343275"/>
            <wp:effectExtent l="0" t="0" r="0" b="9525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F6468" w14:textId="755BC651" w:rsidR="00F12129" w:rsidRDefault="00F12129"/>
    <w:p w14:paraId="5CD3F7C7" w14:textId="69D70474" w:rsidR="00F12129" w:rsidRDefault="002561EC">
      <w:r>
        <w:rPr>
          <w:noProof/>
        </w:rPr>
        <w:lastRenderedPageBreak/>
        <w:drawing>
          <wp:inline distT="0" distB="0" distL="0" distR="0" wp14:anchorId="78D2D823" wp14:editId="4B53B92E">
            <wp:extent cx="5943600" cy="3343275"/>
            <wp:effectExtent l="0" t="0" r="0" b="9525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21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yMDG3NDAwtDA3MzVX0lEKTi0uzszPAykwrAUAHgiU8SwAAAA="/>
  </w:docVars>
  <w:rsids>
    <w:rsidRoot w:val="002C3593"/>
    <w:rsid w:val="002561EC"/>
    <w:rsid w:val="002C3593"/>
    <w:rsid w:val="0037693C"/>
    <w:rsid w:val="00DE56EF"/>
    <w:rsid w:val="00F12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47ACA"/>
  <w15:chartTrackingRefBased/>
  <w15:docId w15:val="{58A4AF1E-70D7-42E4-BC06-CF57C8D4B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15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0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25</Words>
  <Characters>1284</Characters>
  <Application>Microsoft Office Word</Application>
  <DocSecurity>0</DocSecurity>
  <Lines>10</Lines>
  <Paragraphs>3</Paragraphs>
  <ScaleCrop>false</ScaleCrop>
  <Company>HP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ena Dejene Alemu</dc:creator>
  <cp:keywords/>
  <dc:description/>
  <cp:lastModifiedBy>Mirkena Dejene Alemu</cp:lastModifiedBy>
  <cp:revision>3</cp:revision>
  <dcterms:created xsi:type="dcterms:W3CDTF">2021-11-13T13:46:00Z</dcterms:created>
  <dcterms:modified xsi:type="dcterms:W3CDTF">2021-11-13T13:50:00Z</dcterms:modified>
</cp:coreProperties>
</file>